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5C875E" w14:textId="77777777" w:rsidR="00E524D5" w:rsidRPr="00CF6C71" w:rsidRDefault="00E524D5" w:rsidP="00E524D5">
      <w:pPr>
        <w:rPr>
          <w:rFonts w:ascii="Palatino Linotype" w:hAnsi="Palatino Linotype"/>
          <w:b/>
          <w:bCs/>
        </w:rPr>
      </w:pPr>
    </w:p>
    <w:p w14:paraId="4F6532D8" w14:textId="3C395C40" w:rsidR="001639F8" w:rsidRPr="00CF6C71" w:rsidRDefault="00CB43BB" w:rsidP="00840697">
      <w:pPr>
        <w:jc w:val="center"/>
        <w:rPr>
          <w:rFonts w:ascii="Palatino Linotype" w:hAnsi="Palatino Linotype"/>
          <w:b/>
          <w:bCs/>
        </w:rPr>
      </w:pPr>
      <w:r w:rsidRPr="00CF6C71">
        <w:rPr>
          <w:rFonts w:ascii="Palatino Linotype" w:hAnsi="Palatino Linotype"/>
          <w:b/>
          <w:bCs/>
        </w:rPr>
        <w:t>Report</w:t>
      </w:r>
      <w:r w:rsidR="0046552D" w:rsidRPr="00CF6C71">
        <w:rPr>
          <w:rFonts w:ascii="Palatino Linotype" w:hAnsi="Palatino Linotype"/>
          <w:b/>
          <w:bCs/>
        </w:rPr>
        <w:t xml:space="preserve"> of online classes conducted from </w:t>
      </w:r>
      <w:r w:rsidRPr="00CF6C71">
        <w:rPr>
          <w:rFonts w:ascii="Palatino Linotype" w:hAnsi="Palatino Linotype"/>
          <w:b/>
          <w:bCs/>
        </w:rPr>
        <w:t>01/0</w:t>
      </w:r>
      <w:r w:rsidR="00111068">
        <w:rPr>
          <w:rFonts w:ascii="Palatino Linotype" w:hAnsi="Palatino Linotype"/>
          <w:b/>
          <w:bCs/>
        </w:rPr>
        <w:t>8</w:t>
      </w:r>
      <w:r w:rsidR="0046552D" w:rsidRPr="00CF6C71">
        <w:rPr>
          <w:rFonts w:ascii="Palatino Linotype" w:hAnsi="Palatino Linotype"/>
          <w:b/>
          <w:bCs/>
        </w:rPr>
        <w:t>/</w:t>
      </w:r>
      <w:r w:rsidRPr="00CF6C71">
        <w:rPr>
          <w:rFonts w:ascii="Palatino Linotype" w:hAnsi="Palatino Linotype"/>
          <w:b/>
          <w:bCs/>
        </w:rPr>
        <w:t>2020</w:t>
      </w:r>
      <w:r w:rsidR="0046552D" w:rsidRPr="00CF6C71">
        <w:rPr>
          <w:rFonts w:ascii="Palatino Linotype" w:hAnsi="Palatino Linotype"/>
          <w:b/>
          <w:bCs/>
        </w:rPr>
        <w:t xml:space="preserve"> to </w:t>
      </w:r>
      <w:r w:rsidR="00111068">
        <w:rPr>
          <w:rFonts w:ascii="Palatino Linotype" w:hAnsi="Palatino Linotype"/>
          <w:b/>
          <w:bCs/>
        </w:rPr>
        <w:t>15</w:t>
      </w:r>
      <w:r w:rsidR="0046552D" w:rsidRPr="00CF6C71">
        <w:rPr>
          <w:rFonts w:ascii="Palatino Linotype" w:hAnsi="Palatino Linotype"/>
          <w:b/>
          <w:bCs/>
        </w:rPr>
        <w:t>/</w:t>
      </w:r>
      <w:r w:rsidRPr="00CF6C71">
        <w:rPr>
          <w:rFonts w:ascii="Palatino Linotype" w:hAnsi="Palatino Linotype"/>
          <w:b/>
          <w:bCs/>
        </w:rPr>
        <w:t>0</w:t>
      </w:r>
      <w:r w:rsidR="00111068">
        <w:rPr>
          <w:rFonts w:ascii="Palatino Linotype" w:hAnsi="Palatino Linotype"/>
          <w:b/>
          <w:bCs/>
        </w:rPr>
        <w:t>8</w:t>
      </w:r>
      <w:r w:rsidR="0046552D" w:rsidRPr="00CF6C71">
        <w:rPr>
          <w:rFonts w:ascii="Palatino Linotype" w:hAnsi="Palatino Linotype"/>
          <w:b/>
          <w:bCs/>
        </w:rPr>
        <w:t>/</w:t>
      </w:r>
      <w:r w:rsidRPr="00CF6C71">
        <w:rPr>
          <w:rFonts w:ascii="Palatino Linotype" w:hAnsi="Palatino Linotype"/>
          <w:b/>
          <w:bCs/>
        </w:rPr>
        <w:t>2020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1408"/>
        <w:gridCol w:w="1278"/>
        <w:gridCol w:w="2120"/>
        <w:gridCol w:w="1390"/>
        <w:gridCol w:w="2104"/>
        <w:gridCol w:w="2133"/>
        <w:gridCol w:w="1357"/>
        <w:gridCol w:w="1312"/>
      </w:tblGrid>
      <w:tr w:rsidR="00F834E1" w:rsidRPr="00AE4DBE" w14:paraId="3744A4EA" w14:textId="5ABEE2BE" w:rsidTr="00AE4DBE">
        <w:trPr>
          <w:trHeight w:val="594"/>
          <w:jc w:val="center"/>
        </w:trPr>
        <w:tc>
          <w:tcPr>
            <w:tcW w:w="846" w:type="dxa"/>
            <w:vAlign w:val="center"/>
          </w:tcPr>
          <w:p w14:paraId="6A5D6DAC" w14:textId="499744D3" w:rsidR="00F834E1" w:rsidRPr="00AE4DBE" w:rsidRDefault="00F834E1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Sl no</w:t>
            </w:r>
          </w:p>
        </w:tc>
        <w:tc>
          <w:tcPr>
            <w:tcW w:w="1408" w:type="dxa"/>
            <w:vAlign w:val="center"/>
          </w:tcPr>
          <w:p w14:paraId="78D8C40D" w14:textId="3F487A1C" w:rsidR="00F834E1" w:rsidRPr="00AE4DBE" w:rsidRDefault="00F834E1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278" w:type="dxa"/>
            <w:vAlign w:val="center"/>
          </w:tcPr>
          <w:p w14:paraId="5554D1D6" w14:textId="0D556E20" w:rsidR="00F834E1" w:rsidRPr="00AE4DBE" w:rsidRDefault="00F834E1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Number of classes conducted</w:t>
            </w:r>
          </w:p>
        </w:tc>
        <w:tc>
          <w:tcPr>
            <w:tcW w:w="2120" w:type="dxa"/>
            <w:vAlign w:val="center"/>
          </w:tcPr>
          <w:p w14:paraId="3FE9C931" w14:textId="7D9EEF72" w:rsidR="00F834E1" w:rsidRPr="00AE4DBE" w:rsidRDefault="00F834E1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Topic/Competency addressed </w:t>
            </w:r>
          </w:p>
        </w:tc>
        <w:tc>
          <w:tcPr>
            <w:tcW w:w="1390" w:type="dxa"/>
            <w:vAlign w:val="center"/>
          </w:tcPr>
          <w:p w14:paraId="7E0E8948" w14:textId="037C3385" w:rsidR="00F834E1" w:rsidRPr="00AE4DBE" w:rsidRDefault="0025370A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Total </w:t>
            </w:r>
            <w:r w:rsidR="00F834E1"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Number of students </w:t>
            </w: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in</w:t>
            </w:r>
            <w:r w:rsidR="00F834E1"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 the class</w:t>
            </w:r>
          </w:p>
          <w:p w14:paraId="0218E14C" w14:textId="4ED12379" w:rsidR="00F834E1" w:rsidRPr="00AE4DBE" w:rsidRDefault="00F834E1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2104" w:type="dxa"/>
            <w:vAlign w:val="center"/>
          </w:tcPr>
          <w:p w14:paraId="10718B02" w14:textId="6D3E1783" w:rsidR="00F834E1" w:rsidRPr="00AE4DBE" w:rsidRDefault="00F834E1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Percentage of students attending class (based on the completion assignment)</w:t>
            </w:r>
          </w:p>
        </w:tc>
        <w:tc>
          <w:tcPr>
            <w:tcW w:w="2133" w:type="dxa"/>
            <w:vAlign w:val="center"/>
          </w:tcPr>
          <w:p w14:paraId="08A8A942" w14:textId="275AF96F" w:rsidR="00F834E1" w:rsidRPr="00AE4DBE" w:rsidRDefault="00F834E1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Link to the class/presentation shared (saved in google drive/any online platform)</w:t>
            </w:r>
          </w:p>
        </w:tc>
        <w:tc>
          <w:tcPr>
            <w:tcW w:w="1357" w:type="dxa"/>
            <w:vAlign w:val="center"/>
          </w:tcPr>
          <w:p w14:paraId="46F438CF" w14:textId="77777777" w:rsidR="00F834E1" w:rsidRPr="00AE4DBE" w:rsidRDefault="00F834E1" w:rsidP="0046552D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Report of assessment attached as annexure</w:t>
            </w:r>
          </w:p>
          <w:p w14:paraId="02CE40A3" w14:textId="5E2C03AE" w:rsidR="00F834E1" w:rsidRPr="00AE4DBE" w:rsidRDefault="00F834E1" w:rsidP="0046552D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(YES/NO)</w:t>
            </w:r>
          </w:p>
        </w:tc>
        <w:tc>
          <w:tcPr>
            <w:tcW w:w="1312" w:type="dxa"/>
            <w:vAlign w:val="center"/>
          </w:tcPr>
          <w:p w14:paraId="772EE2EA" w14:textId="704828F2" w:rsidR="00F834E1" w:rsidRPr="00AE4DBE" w:rsidRDefault="00F834E1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Report of feedback attached as annexure*</w:t>
            </w:r>
          </w:p>
          <w:p w14:paraId="680D825D" w14:textId="5CC41268" w:rsidR="00F834E1" w:rsidRPr="00AE4DBE" w:rsidRDefault="00F834E1" w:rsidP="00D452B8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(YES/NO)</w:t>
            </w:r>
          </w:p>
        </w:tc>
      </w:tr>
      <w:tr w:rsidR="005952A3" w:rsidRPr="00AE4DBE" w14:paraId="0E330FDB" w14:textId="694F26D7" w:rsidTr="00AE4DBE">
        <w:trPr>
          <w:trHeight w:val="594"/>
          <w:jc w:val="center"/>
        </w:trPr>
        <w:tc>
          <w:tcPr>
            <w:tcW w:w="846" w:type="dxa"/>
            <w:vAlign w:val="center"/>
          </w:tcPr>
          <w:p w14:paraId="5F777135" w14:textId="77777777" w:rsidR="005952A3" w:rsidRPr="00AE4DBE" w:rsidRDefault="005952A3" w:rsidP="005952A3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1408" w:type="dxa"/>
            <w:vAlign w:val="center"/>
          </w:tcPr>
          <w:p w14:paraId="4B53E7BE" w14:textId="0B042346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01/0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2020</w:t>
            </w:r>
          </w:p>
        </w:tc>
        <w:tc>
          <w:tcPr>
            <w:tcW w:w="1278" w:type="dxa"/>
            <w:vAlign w:val="center"/>
          </w:tcPr>
          <w:p w14:paraId="3582F80A" w14:textId="51960FED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01</w:t>
            </w:r>
          </w:p>
        </w:tc>
        <w:tc>
          <w:tcPr>
            <w:tcW w:w="2120" w:type="dxa"/>
            <w:vAlign w:val="center"/>
          </w:tcPr>
          <w:p w14:paraId="30F9D4A3" w14:textId="3BDCED85" w:rsidR="005952A3" w:rsidRPr="00AE4DBE" w:rsidRDefault="00111068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</w:rPr>
              <w:t>Genetic counselling</w:t>
            </w:r>
          </w:p>
        </w:tc>
        <w:tc>
          <w:tcPr>
            <w:tcW w:w="1390" w:type="dxa"/>
            <w:vAlign w:val="center"/>
          </w:tcPr>
          <w:p w14:paraId="69981963" w14:textId="4D8BFEA2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51</w:t>
            </w:r>
          </w:p>
        </w:tc>
        <w:tc>
          <w:tcPr>
            <w:tcW w:w="2104" w:type="dxa"/>
            <w:vAlign w:val="center"/>
          </w:tcPr>
          <w:p w14:paraId="503C2C6C" w14:textId="3EE65005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00 % (n=151)</w:t>
            </w:r>
          </w:p>
        </w:tc>
        <w:tc>
          <w:tcPr>
            <w:tcW w:w="2133" w:type="dxa"/>
            <w:vAlign w:val="center"/>
          </w:tcPr>
          <w:p w14:paraId="7E251226" w14:textId="789365FC" w:rsidR="005952A3" w:rsidRPr="00AE4DBE" w:rsidRDefault="00111068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hyperlink r:id="rId7" w:history="1">
              <w:r w:rsidRPr="00CA3D94">
                <w:rPr>
                  <w:rStyle w:val="Hyperlink"/>
                </w:rPr>
                <w:t>https://drive.google.com/file/d/1BR5nZzyerk1RdNUWCvmXaXF1AAskbK3N/view?usp=sharing</w:t>
              </w:r>
            </w:hyperlink>
            <w:r>
              <w:t xml:space="preserve"> </w:t>
            </w:r>
          </w:p>
        </w:tc>
        <w:tc>
          <w:tcPr>
            <w:tcW w:w="1357" w:type="dxa"/>
            <w:vMerge w:val="restart"/>
            <w:vAlign w:val="center"/>
          </w:tcPr>
          <w:p w14:paraId="5D858FCE" w14:textId="33391026" w:rsidR="005952A3" w:rsidRPr="00AE4DBE" w:rsidRDefault="005952A3" w:rsidP="005952A3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YES</w:t>
            </w:r>
          </w:p>
          <w:p w14:paraId="2F2D4DDC" w14:textId="77777777" w:rsidR="005952A3" w:rsidRPr="00AE4DBE" w:rsidRDefault="005952A3" w:rsidP="005952A3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  <w:p w14:paraId="34D069C0" w14:textId="5AFE32DA" w:rsidR="005952A3" w:rsidRPr="00AE4DBE" w:rsidRDefault="000A5BC3" w:rsidP="005952A3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hyperlink r:id="rId8" w:history="1">
              <w:r w:rsidR="005952A3" w:rsidRPr="00AE4DBE">
                <w:rPr>
                  <w:rStyle w:val="Hyperlink"/>
                  <w:rFonts w:ascii="Palatino Linotype" w:hAnsi="Palatino Linotype"/>
                  <w:b/>
                  <w:bCs/>
                  <w:sz w:val="20"/>
                  <w:szCs w:val="20"/>
                </w:rPr>
                <w:t>https://docs.google.com/forms/d/13YXC_YAX6sHf4C0MD9fx_Y70tNF1dKeyM9q0zHRx0P8/edit?usp=sharing</w:t>
              </w:r>
            </w:hyperlink>
            <w:r w:rsidR="005952A3"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12" w:type="dxa"/>
            <w:vMerge w:val="restart"/>
            <w:vAlign w:val="center"/>
          </w:tcPr>
          <w:p w14:paraId="3399368B" w14:textId="77777777" w:rsidR="005952A3" w:rsidRPr="00AE4DBE" w:rsidRDefault="005952A3" w:rsidP="005952A3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b/>
                <w:bCs/>
                <w:sz w:val="20"/>
                <w:szCs w:val="20"/>
              </w:rPr>
              <w:t>YES</w:t>
            </w:r>
          </w:p>
          <w:p w14:paraId="5FC39761" w14:textId="77777777" w:rsidR="005952A3" w:rsidRPr="00AE4DBE" w:rsidRDefault="005952A3" w:rsidP="005952A3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  <w:p w14:paraId="1C91E604" w14:textId="1365806F" w:rsidR="005952A3" w:rsidRPr="00AE4DBE" w:rsidRDefault="000A5BC3" w:rsidP="005952A3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hyperlink r:id="rId9" w:anchor="responses" w:history="1">
              <w:r w:rsidR="00AE4DBE">
                <w:rPr>
                  <w:rStyle w:val="Hyperlink"/>
                </w:rPr>
                <w:t>https://docs.google.com/forms/d/1x21vluBwUSjCVNIQfVASyxUtTmpHWv3sDdSviMtI4F8/edit#responses</w:t>
              </w:r>
            </w:hyperlink>
          </w:p>
        </w:tc>
      </w:tr>
      <w:tr w:rsidR="005952A3" w:rsidRPr="00AE4DBE" w14:paraId="3F051B4A" w14:textId="2431EE1D" w:rsidTr="00AE4DBE">
        <w:trPr>
          <w:trHeight w:val="594"/>
          <w:jc w:val="center"/>
        </w:trPr>
        <w:tc>
          <w:tcPr>
            <w:tcW w:w="846" w:type="dxa"/>
            <w:vAlign w:val="center"/>
          </w:tcPr>
          <w:p w14:paraId="57F3EEBE" w14:textId="77777777" w:rsidR="005952A3" w:rsidRPr="00AE4DBE" w:rsidRDefault="005952A3" w:rsidP="005952A3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1408" w:type="dxa"/>
            <w:vAlign w:val="center"/>
          </w:tcPr>
          <w:p w14:paraId="0B6631D9" w14:textId="4B0F33CC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0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3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0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2020</w:t>
            </w:r>
          </w:p>
        </w:tc>
        <w:tc>
          <w:tcPr>
            <w:tcW w:w="1278" w:type="dxa"/>
            <w:vAlign w:val="center"/>
          </w:tcPr>
          <w:p w14:paraId="4B4A59B8" w14:textId="4F25F132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01</w:t>
            </w:r>
          </w:p>
        </w:tc>
        <w:tc>
          <w:tcPr>
            <w:tcW w:w="2120" w:type="dxa"/>
            <w:vAlign w:val="center"/>
          </w:tcPr>
          <w:p w14:paraId="10F1D3B8" w14:textId="2D603A95" w:rsidR="005952A3" w:rsidRPr="00AE4DBE" w:rsidRDefault="00111068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</w:rPr>
              <w:t>Diencephalon</w:t>
            </w:r>
          </w:p>
        </w:tc>
        <w:tc>
          <w:tcPr>
            <w:tcW w:w="1390" w:type="dxa"/>
            <w:vAlign w:val="center"/>
          </w:tcPr>
          <w:p w14:paraId="6E2E154D" w14:textId="0CEA651A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151</w:t>
            </w:r>
          </w:p>
        </w:tc>
        <w:tc>
          <w:tcPr>
            <w:tcW w:w="2104" w:type="dxa"/>
            <w:vAlign w:val="center"/>
          </w:tcPr>
          <w:p w14:paraId="0436755F" w14:textId="73B221C1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00 % (n=151)</w:t>
            </w:r>
          </w:p>
        </w:tc>
        <w:tc>
          <w:tcPr>
            <w:tcW w:w="2133" w:type="dxa"/>
            <w:vAlign w:val="center"/>
          </w:tcPr>
          <w:p w14:paraId="541CA67F" w14:textId="492D148F" w:rsidR="005952A3" w:rsidRPr="00AE4DBE" w:rsidRDefault="00111068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hyperlink r:id="rId10" w:history="1">
              <w:r w:rsidRPr="00CA3D94">
                <w:rPr>
                  <w:rStyle w:val="Hyperlink"/>
                  <w:rFonts w:ascii="Palatino Linotype" w:hAnsi="Palatino Linotype"/>
                  <w:sz w:val="20"/>
                  <w:szCs w:val="20"/>
                </w:rPr>
                <w:t>https://drive.google.com/file/d/1A6hw49vA29tLa-7XGxvUcGzyztXAxYLq/view?usp=sharing</w:t>
              </w:r>
            </w:hyperlink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</w:p>
        </w:tc>
        <w:tc>
          <w:tcPr>
            <w:tcW w:w="1357" w:type="dxa"/>
            <w:vMerge/>
            <w:vAlign w:val="center"/>
          </w:tcPr>
          <w:p w14:paraId="51B355A8" w14:textId="77777777" w:rsidR="005952A3" w:rsidRPr="00AE4DBE" w:rsidRDefault="005952A3" w:rsidP="005952A3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312" w:type="dxa"/>
            <w:vMerge/>
            <w:vAlign w:val="center"/>
          </w:tcPr>
          <w:p w14:paraId="2A888D07" w14:textId="77777777" w:rsidR="005952A3" w:rsidRPr="00AE4DBE" w:rsidRDefault="005952A3" w:rsidP="005952A3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5952A3" w:rsidRPr="00AE4DBE" w14:paraId="4D2FBE32" w14:textId="53970BC0" w:rsidTr="00AE4DBE">
        <w:trPr>
          <w:trHeight w:val="594"/>
          <w:jc w:val="center"/>
        </w:trPr>
        <w:tc>
          <w:tcPr>
            <w:tcW w:w="846" w:type="dxa"/>
            <w:vAlign w:val="center"/>
          </w:tcPr>
          <w:p w14:paraId="41F4C8F0" w14:textId="77777777" w:rsidR="005952A3" w:rsidRPr="00AE4DBE" w:rsidRDefault="005952A3" w:rsidP="005952A3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1408" w:type="dxa"/>
            <w:vAlign w:val="center"/>
          </w:tcPr>
          <w:p w14:paraId="25B833F1" w14:textId="2C512B68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0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4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0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2020</w:t>
            </w:r>
          </w:p>
        </w:tc>
        <w:tc>
          <w:tcPr>
            <w:tcW w:w="1278" w:type="dxa"/>
            <w:vAlign w:val="center"/>
          </w:tcPr>
          <w:p w14:paraId="5FF633A0" w14:textId="7DA2F27D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01</w:t>
            </w:r>
          </w:p>
        </w:tc>
        <w:tc>
          <w:tcPr>
            <w:tcW w:w="2120" w:type="dxa"/>
            <w:vAlign w:val="center"/>
          </w:tcPr>
          <w:p w14:paraId="38456322" w14:textId="1112C98E" w:rsidR="005952A3" w:rsidRPr="00AE4DBE" w:rsidRDefault="00111068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Basal ganglia</w:t>
            </w:r>
          </w:p>
        </w:tc>
        <w:tc>
          <w:tcPr>
            <w:tcW w:w="1390" w:type="dxa"/>
            <w:vAlign w:val="center"/>
          </w:tcPr>
          <w:p w14:paraId="48E45DC8" w14:textId="1735498D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151</w:t>
            </w:r>
          </w:p>
        </w:tc>
        <w:tc>
          <w:tcPr>
            <w:tcW w:w="2104" w:type="dxa"/>
            <w:vAlign w:val="center"/>
          </w:tcPr>
          <w:p w14:paraId="40A136B4" w14:textId="28F6ACCC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00 % (n=151)</w:t>
            </w:r>
          </w:p>
        </w:tc>
        <w:tc>
          <w:tcPr>
            <w:tcW w:w="2133" w:type="dxa"/>
            <w:vAlign w:val="center"/>
          </w:tcPr>
          <w:p w14:paraId="74668AAD" w14:textId="5B972554" w:rsidR="005952A3" w:rsidRPr="00AE4DBE" w:rsidRDefault="00111068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hyperlink r:id="rId11" w:history="1">
              <w:r w:rsidRPr="00CA3D94">
                <w:rPr>
                  <w:rStyle w:val="Hyperlink"/>
                </w:rPr>
                <w:t>https://drive.google.com/file/d/1TIKKKoCue0aBhyiEmYYcNIRW3JgQrrsp/view?usp=sharing</w:t>
              </w:r>
            </w:hyperlink>
            <w:r>
              <w:t xml:space="preserve"> </w:t>
            </w:r>
          </w:p>
        </w:tc>
        <w:tc>
          <w:tcPr>
            <w:tcW w:w="1357" w:type="dxa"/>
            <w:vMerge/>
            <w:vAlign w:val="center"/>
          </w:tcPr>
          <w:p w14:paraId="16A462D4" w14:textId="77777777" w:rsidR="005952A3" w:rsidRPr="00AE4DBE" w:rsidRDefault="005952A3" w:rsidP="005952A3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312" w:type="dxa"/>
            <w:vMerge/>
            <w:vAlign w:val="center"/>
          </w:tcPr>
          <w:p w14:paraId="64AAA628" w14:textId="77777777" w:rsidR="005952A3" w:rsidRPr="00AE4DBE" w:rsidRDefault="005952A3" w:rsidP="005952A3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5952A3" w:rsidRPr="00AE4DBE" w14:paraId="5D7C082A" w14:textId="77777777" w:rsidTr="00AE4DBE">
        <w:trPr>
          <w:trHeight w:val="594"/>
          <w:jc w:val="center"/>
        </w:trPr>
        <w:tc>
          <w:tcPr>
            <w:tcW w:w="846" w:type="dxa"/>
            <w:vAlign w:val="center"/>
          </w:tcPr>
          <w:p w14:paraId="21AB3F04" w14:textId="77777777" w:rsidR="005952A3" w:rsidRPr="00AE4DBE" w:rsidRDefault="005952A3" w:rsidP="005952A3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1408" w:type="dxa"/>
            <w:vAlign w:val="center"/>
          </w:tcPr>
          <w:p w14:paraId="419D498E" w14:textId="3F91AEB1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06/0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2020</w:t>
            </w:r>
          </w:p>
        </w:tc>
        <w:tc>
          <w:tcPr>
            <w:tcW w:w="1278" w:type="dxa"/>
            <w:vAlign w:val="center"/>
          </w:tcPr>
          <w:p w14:paraId="4A1BA2E7" w14:textId="509C704B" w:rsidR="005952A3" w:rsidRPr="00AE4DBE" w:rsidRDefault="005952A3" w:rsidP="005952A3">
            <w:pPr>
              <w:jc w:val="center"/>
              <w:rPr>
                <w:rFonts w:ascii="Palatino Linotype" w:hAnsi="Palatino Linotype"/>
              </w:rPr>
            </w:pPr>
            <w:r w:rsidRPr="00AE4DBE">
              <w:rPr>
                <w:rFonts w:ascii="Palatino Linotype" w:hAnsi="Palatino Linotype"/>
              </w:rPr>
              <w:t>01</w:t>
            </w:r>
          </w:p>
        </w:tc>
        <w:tc>
          <w:tcPr>
            <w:tcW w:w="2120" w:type="dxa"/>
            <w:vAlign w:val="center"/>
          </w:tcPr>
          <w:p w14:paraId="21455B5A" w14:textId="5AFFF02A" w:rsidR="005952A3" w:rsidRPr="00AE4DBE" w:rsidRDefault="00111068" w:rsidP="005952A3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Anatomy of spleen-specimen discussion</w:t>
            </w:r>
          </w:p>
        </w:tc>
        <w:tc>
          <w:tcPr>
            <w:tcW w:w="1390" w:type="dxa"/>
            <w:vAlign w:val="center"/>
          </w:tcPr>
          <w:p w14:paraId="7CCE4097" w14:textId="505C567C" w:rsidR="005952A3" w:rsidRPr="00AE4DBE" w:rsidRDefault="005952A3" w:rsidP="005952A3">
            <w:pPr>
              <w:jc w:val="center"/>
              <w:rPr>
                <w:rFonts w:ascii="Palatino Linotype" w:hAnsi="Palatino Linotype"/>
              </w:rPr>
            </w:pPr>
            <w:r w:rsidRPr="00AE4DBE">
              <w:rPr>
                <w:rFonts w:ascii="Palatino Linotype" w:hAnsi="Palatino Linotype"/>
              </w:rPr>
              <w:t>151</w:t>
            </w:r>
          </w:p>
        </w:tc>
        <w:tc>
          <w:tcPr>
            <w:tcW w:w="2104" w:type="dxa"/>
            <w:vAlign w:val="center"/>
          </w:tcPr>
          <w:p w14:paraId="0F90EA34" w14:textId="046E5EE1" w:rsidR="005952A3" w:rsidRPr="00AE4DBE" w:rsidRDefault="005952A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00 % (n=151)</w:t>
            </w:r>
          </w:p>
        </w:tc>
        <w:tc>
          <w:tcPr>
            <w:tcW w:w="2133" w:type="dxa"/>
            <w:vAlign w:val="center"/>
          </w:tcPr>
          <w:p w14:paraId="45757E6B" w14:textId="1DD261EE" w:rsidR="005952A3" w:rsidRPr="00AE4DBE" w:rsidRDefault="000A5BC3" w:rsidP="005952A3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hyperlink r:id="rId12" w:history="1">
              <w:r w:rsidR="00111068" w:rsidRPr="00111068">
                <w:rPr>
                  <w:rStyle w:val="Hyperlink"/>
                </w:rPr>
                <w:t>https://youtu.be/9vKyjCI4KkA</w:t>
              </w:r>
              <w:r w:rsidR="006D5D23" w:rsidRPr="00CA3D94">
                <w:rPr>
                  <w:rStyle w:val="Hyperlink"/>
                </w:rPr>
                <w:t>iixra/view?usp=drivesdk</w:t>
              </w:r>
            </w:hyperlink>
            <w:r w:rsidR="006D5D23">
              <w:t xml:space="preserve"> </w:t>
            </w:r>
            <w:r w:rsidR="00AE4DBE">
              <w:rPr>
                <w:rFonts w:ascii="Palatino Linotype" w:hAnsi="Palatino Linotype"/>
              </w:rPr>
              <w:t xml:space="preserve"> </w:t>
            </w:r>
          </w:p>
        </w:tc>
        <w:tc>
          <w:tcPr>
            <w:tcW w:w="1357" w:type="dxa"/>
            <w:vMerge/>
            <w:vAlign w:val="center"/>
          </w:tcPr>
          <w:p w14:paraId="477FAB2F" w14:textId="77777777" w:rsidR="005952A3" w:rsidRPr="00AE4DBE" w:rsidRDefault="005952A3" w:rsidP="005952A3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312" w:type="dxa"/>
            <w:vMerge/>
            <w:vAlign w:val="center"/>
          </w:tcPr>
          <w:p w14:paraId="07D6FB86" w14:textId="77777777" w:rsidR="005952A3" w:rsidRPr="00AE4DBE" w:rsidRDefault="005952A3" w:rsidP="005952A3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AD0926" w:rsidRPr="00AE4DBE" w14:paraId="702A4B63" w14:textId="01B52B78" w:rsidTr="00AE4DBE">
        <w:trPr>
          <w:trHeight w:val="594"/>
          <w:jc w:val="center"/>
        </w:trPr>
        <w:tc>
          <w:tcPr>
            <w:tcW w:w="846" w:type="dxa"/>
            <w:vAlign w:val="center"/>
          </w:tcPr>
          <w:p w14:paraId="3BA054A3" w14:textId="77777777" w:rsidR="00AD0926" w:rsidRPr="00AE4DBE" w:rsidRDefault="00AD0926" w:rsidP="00AD092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1408" w:type="dxa"/>
            <w:vAlign w:val="center"/>
          </w:tcPr>
          <w:p w14:paraId="65D436A8" w14:textId="3F81136F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07/0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2020</w:t>
            </w:r>
          </w:p>
        </w:tc>
        <w:tc>
          <w:tcPr>
            <w:tcW w:w="1278" w:type="dxa"/>
            <w:vAlign w:val="center"/>
          </w:tcPr>
          <w:p w14:paraId="1A68E9EB" w14:textId="6F3D91C1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01</w:t>
            </w:r>
          </w:p>
        </w:tc>
        <w:tc>
          <w:tcPr>
            <w:tcW w:w="2120" w:type="dxa"/>
            <w:vAlign w:val="center"/>
          </w:tcPr>
          <w:p w14:paraId="5DC0E95F" w14:textId="6B2721BA" w:rsidR="00AD0926" w:rsidRPr="00AE4DBE" w:rsidRDefault="00111068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</w:rPr>
              <w:t>Duodenum and pancreas-part 1</w:t>
            </w:r>
          </w:p>
        </w:tc>
        <w:tc>
          <w:tcPr>
            <w:tcW w:w="1390" w:type="dxa"/>
            <w:vAlign w:val="center"/>
          </w:tcPr>
          <w:p w14:paraId="0EA48839" w14:textId="7253550D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151</w:t>
            </w:r>
          </w:p>
        </w:tc>
        <w:tc>
          <w:tcPr>
            <w:tcW w:w="2104" w:type="dxa"/>
            <w:vAlign w:val="center"/>
          </w:tcPr>
          <w:p w14:paraId="709E271A" w14:textId="21F15593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00 % (n=151)</w:t>
            </w:r>
          </w:p>
        </w:tc>
        <w:tc>
          <w:tcPr>
            <w:tcW w:w="2133" w:type="dxa"/>
            <w:vAlign w:val="center"/>
          </w:tcPr>
          <w:p w14:paraId="5B826453" w14:textId="7AAE3E0A" w:rsidR="00AD0926" w:rsidRPr="00AE4DBE" w:rsidRDefault="00111068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hyperlink r:id="rId13" w:history="1">
              <w:r w:rsidRPr="00CA3D94">
                <w:rPr>
                  <w:rStyle w:val="Hyperlink"/>
                </w:rPr>
                <w:t>https://drive.google.com/file/d/1-</w:t>
              </w:r>
              <w:r w:rsidRPr="00CA3D94">
                <w:rPr>
                  <w:rStyle w:val="Hyperlink"/>
                </w:rPr>
                <w:lastRenderedPageBreak/>
                <w:t>IVt3SZQljV0eCINTw-8ccnHkPbSUUmA/view?usp=sharing</w:t>
              </w:r>
            </w:hyperlink>
            <w:r>
              <w:t xml:space="preserve"> </w:t>
            </w:r>
          </w:p>
        </w:tc>
        <w:tc>
          <w:tcPr>
            <w:tcW w:w="1357" w:type="dxa"/>
            <w:vMerge/>
            <w:vAlign w:val="center"/>
          </w:tcPr>
          <w:p w14:paraId="57A744BE" w14:textId="77777777" w:rsidR="00AD0926" w:rsidRPr="00AE4DBE" w:rsidRDefault="00AD0926" w:rsidP="00AD0926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312" w:type="dxa"/>
            <w:vMerge/>
            <w:vAlign w:val="center"/>
          </w:tcPr>
          <w:p w14:paraId="1E515364" w14:textId="77777777" w:rsidR="00AD0926" w:rsidRPr="00AE4DBE" w:rsidRDefault="00AD0926" w:rsidP="00AD0926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AD0926" w:rsidRPr="00AE4DBE" w14:paraId="48014BF1" w14:textId="30F8F108" w:rsidTr="00AE4DBE">
        <w:trPr>
          <w:trHeight w:val="594"/>
          <w:jc w:val="center"/>
        </w:trPr>
        <w:tc>
          <w:tcPr>
            <w:tcW w:w="846" w:type="dxa"/>
            <w:vAlign w:val="center"/>
          </w:tcPr>
          <w:p w14:paraId="219B0CA1" w14:textId="77777777" w:rsidR="00AD0926" w:rsidRPr="00AE4DBE" w:rsidRDefault="00AD0926" w:rsidP="00AD092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1408" w:type="dxa"/>
            <w:vAlign w:val="center"/>
          </w:tcPr>
          <w:p w14:paraId="0AD6DD37" w14:textId="68760409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08/0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2020</w:t>
            </w:r>
          </w:p>
        </w:tc>
        <w:tc>
          <w:tcPr>
            <w:tcW w:w="1278" w:type="dxa"/>
            <w:vAlign w:val="center"/>
          </w:tcPr>
          <w:p w14:paraId="228F7FA9" w14:textId="280D8C21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01</w:t>
            </w:r>
          </w:p>
        </w:tc>
        <w:tc>
          <w:tcPr>
            <w:tcW w:w="2120" w:type="dxa"/>
            <w:vAlign w:val="center"/>
          </w:tcPr>
          <w:p w14:paraId="5A99E761" w14:textId="4F71FF35" w:rsidR="00AD0926" w:rsidRPr="00AE4DBE" w:rsidRDefault="00111068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</w:rPr>
              <w:t xml:space="preserve">Duodenum and pancreas-part </w:t>
            </w:r>
            <w:r>
              <w:rPr>
                <w:rFonts w:ascii="Palatino Linotype" w:hAnsi="Palatino Linotype"/>
              </w:rPr>
              <w:t>2</w:t>
            </w:r>
          </w:p>
        </w:tc>
        <w:tc>
          <w:tcPr>
            <w:tcW w:w="1390" w:type="dxa"/>
            <w:vAlign w:val="center"/>
          </w:tcPr>
          <w:p w14:paraId="08232FEC" w14:textId="01F2C1B9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151</w:t>
            </w:r>
          </w:p>
        </w:tc>
        <w:tc>
          <w:tcPr>
            <w:tcW w:w="2104" w:type="dxa"/>
            <w:vAlign w:val="center"/>
          </w:tcPr>
          <w:p w14:paraId="3786E159" w14:textId="6061E1D5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00 % (n=151)</w:t>
            </w:r>
          </w:p>
        </w:tc>
        <w:tc>
          <w:tcPr>
            <w:tcW w:w="2133" w:type="dxa"/>
            <w:vAlign w:val="center"/>
          </w:tcPr>
          <w:p w14:paraId="3DF5A2F9" w14:textId="13F0AFD1" w:rsidR="00AD0926" w:rsidRPr="00AE4DBE" w:rsidRDefault="00111068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hyperlink r:id="rId14" w:history="1">
              <w:r w:rsidRPr="00CA3D94">
                <w:rPr>
                  <w:rStyle w:val="Hyperlink"/>
                </w:rPr>
                <w:t>https://drive.google.com/file/d/1-Gp4p5AuVEnqOC4dkA5qYLhZpUbaaqmy/view?usp=sharing</w:t>
              </w:r>
            </w:hyperlink>
            <w:r>
              <w:t xml:space="preserve"> </w:t>
            </w:r>
          </w:p>
        </w:tc>
        <w:tc>
          <w:tcPr>
            <w:tcW w:w="1357" w:type="dxa"/>
            <w:vMerge/>
            <w:vAlign w:val="center"/>
          </w:tcPr>
          <w:p w14:paraId="2999DECB" w14:textId="77777777" w:rsidR="00AD0926" w:rsidRPr="00AE4DBE" w:rsidRDefault="00AD0926" w:rsidP="00AD0926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312" w:type="dxa"/>
            <w:vMerge/>
            <w:vAlign w:val="center"/>
          </w:tcPr>
          <w:p w14:paraId="5943983F" w14:textId="77777777" w:rsidR="00AD0926" w:rsidRPr="00AE4DBE" w:rsidRDefault="00AD0926" w:rsidP="00AD0926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AD0926" w:rsidRPr="00AE4DBE" w14:paraId="0BA4CBA5" w14:textId="77777777" w:rsidTr="00AE4DBE">
        <w:trPr>
          <w:trHeight w:val="594"/>
          <w:jc w:val="center"/>
        </w:trPr>
        <w:tc>
          <w:tcPr>
            <w:tcW w:w="846" w:type="dxa"/>
            <w:vAlign w:val="center"/>
          </w:tcPr>
          <w:p w14:paraId="0EAF8AEB" w14:textId="77777777" w:rsidR="00AD0926" w:rsidRPr="00AE4DBE" w:rsidRDefault="00AD0926" w:rsidP="00AD092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1408" w:type="dxa"/>
            <w:vAlign w:val="center"/>
          </w:tcPr>
          <w:p w14:paraId="7F711755" w14:textId="694D1AA1" w:rsidR="00AD0926" w:rsidRPr="00AE4DBE" w:rsidRDefault="00111068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10</w:t>
            </w:r>
            <w:r w:rsidR="00AD0926" w:rsidRPr="00AE4DBE">
              <w:rPr>
                <w:rFonts w:ascii="Palatino Linotype" w:hAnsi="Palatino Linotype"/>
                <w:sz w:val="20"/>
                <w:szCs w:val="20"/>
              </w:rPr>
              <w:t>/0</w:t>
            </w:r>
            <w:r>
              <w:rPr>
                <w:rFonts w:ascii="Palatino Linotype" w:hAnsi="Palatino Linotype"/>
                <w:sz w:val="20"/>
                <w:szCs w:val="20"/>
              </w:rPr>
              <w:t>8</w:t>
            </w:r>
            <w:r w:rsidR="00AD0926" w:rsidRPr="00AE4DBE">
              <w:rPr>
                <w:rFonts w:ascii="Palatino Linotype" w:hAnsi="Palatino Linotype"/>
                <w:sz w:val="20"/>
                <w:szCs w:val="20"/>
              </w:rPr>
              <w:t>/2020</w:t>
            </w:r>
          </w:p>
        </w:tc>
        <w:tc>
          <w:tcPr>
            <w:tcW w:w="1278" w:type="dxa"/>
            <w:vAlign w:val="center"/>
          </w:tcPr>
          <w:p w14:paraId="30992066" w14:textId="63466562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0</w:t>
            </w:r>
            <w:r w:rsidR="0000364D">
              <w:rPr>
                <w:rFonts w:ascii="Palatino Linotype" w:hAnsi="Palatino Linotype"/>
              </w:rPr>
              <w:t>1</w:t>
            </w:r>
          </w:p>
        </w:tc>
        <w:tc>
          <w:tcPr>
            <w:tcW w:w="2120" w:type="dxa"/>
            <w:vAlign w:val="center"/>
          </w:tcPr>
          <w:p w14:paraId="7D7CC118" w14:textId="1B34840E" w:rsidR="00AD0926" w:rsidRPr="00AE4DBE" w:rsidRDefault="00111068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</w:rPr>
              <w:t>Jejunum-specimen discussion</w:t>
            </w:r>
          </w:p>
        </w:tc>
        <w:tc>
          <w:tcPr>
            <w:tcW w:w="1390" w:type="dxa"/>
            <w:vAlign w:val="center"/>
          </w:tcPr>
          <w:p w14:paraId="36089FF8" w14:textId="58FE7C32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</w:rPr>
              <w:t>151</w:t>
            </w:r>
          </w:p>
        </w:tc>
        <w:tc>
          <w:tcPr>
            <w:tcW w:w="2104" w:type="dxa"/>
            <w:vAlign w:val="center"/>
          </w:tcPr>
          <w:p w14:paraId="03EDB674" w14:textId="7253448F" w:rsidR="00AD0926" w:rsidRPr="00AE4DBE" w:rsidRDefault="00AD0926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00 % (n=151)</w:t>
            </w:r>
          </w:p>
        </w:tc>
        <w:tc>
          <w:tcPr>
            <w:tcW w:w="2133" w:type="dxa"/>
            <w:vAlign w:val="center"/>
          </w:tcPr>
          <w:p w14:paraId="517D2CF2" w14:textId="62C0990C" w:rsidR="00DC502E" w:rsidRPr="00AE4DBE" w:rsidRDefault="00111068" w:rsidP="00AD0926">
            <w:pPr>
              <w:jc w:val="center"/>
              <w:rPr>
                <w:rFonts w:ascii="Palatino Linotype" w:hAnsi="Palatino Linotype"/>
              </w:rPr>
            </w:pPr>
            <w:hyperlink r:id="rId15" w:history="1">
              <w:r w:rsidRPr="00CA3D94">
                <w:rPr>
                  <w:rStyle w:val="Hyperlink"/>
                </w:rPr>
                <w:t>https://drive.google.com/file/d/1-St10TzHwVQrGOUkqZPI3b9D1Kdd732E/view?usp=sharing</w:t>
              </w:r>
            </w:hyperlink>
            <w:r>
              <w:t xml:space="preserve"> </w:t>
            </w:r>
          </w:p>
        </w:tc>
        <w:tc>
          <w:tcPr>
            <w:tcW w:w="1357" w:type="dxa"/>
            <w:vMerge/>
            <w:vAlign w:val="center"/>
          </w:tcPr>
          <w:p w14:paraId="4A323194" w14:textId="77777777" w:rsidR="00AD0926" w:rsidRPr="00AE4DBE" w:rsidRDefault="00AD0926" w:rsidP="00AD0926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312" w:type="dxa"/>
            <w:vMerge/>
            <w:vAlign w:val="center"/>
          </w:tcPr>
          <w:p w14:paraId="02A4E9AA" w14:textId="77777777" w:rsidR="00AD0926" w:rsidRPr="00AE4DBE" w:rsidRDefault="00AD0926" w:rsidP="00AD0926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AE4DBE" w:rsidRPr="00AE4DBE" w14:paraId="4E756F29" w14:textId="77777777" w:rsidTr="00AE4DBE">
        <w:trPr>
          <w:trHeight w:val="594"/>
          <w:jc w:val="center"/>
        </w:trPr>
        <w:tc>
          <w:tcPr>
            <w:tcW w:w="846" w:type="dxa"/>
            <w:vAlign w:val="center"/>
          </w:tcPr>
          <w:p w14:paraId="4F57D3A6" w14:textId="77777777" w:rsidR="00AE4DBE" w:rsidRPr="00AE4DBE" w:rsidRDefault="00AE4DBE" w:rsidP="00AD092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1408" w:type="dxa"/>
            <w:vAlign w:val="center"/>
          </w:tcPr>
          <w:p w14:paraId="775F59B9" w14:textId="2195D676" w:rsidR="00AE4DBE" w:rsidRPr="00AE4DBE" w:rsidRDefault="00AE4DBE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1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0</w:t>
            </w:r>
            <w:r w:rsidR="00111068">
              <w:rPr>
                <w:rFonts w:ascii="Palatino Linotype" w:hAnsi="Palatino Linotype"/>
                <w:sz w:val="20"/>
                <w:szCs w:val="20"/>
              </w:rPr>
              <w:t>8</w:t>
            </w:r>
            <w:r w:rsidRPr="00AE4DBE">
              <w:rPr>
                <w:rFonts w:ascii="Palatino Linotype" w:hAnsi="Palatino Linotype"/>
                <w:sz w:val="20"/>
                <w:szCs w:val="20"/>
              </w:rPr>
              <w:t>/2020</w:t>
            </w:r>
          </w:p>
        </w:tc>
        <w:tc>
          <w:tcPr>
            <w:tcW w:w="1278" w:type="dxa"/>
            <w:vAlign w:val="center"/>
          </w:tcPr>
          <w:p w14:paraId="200206EB" w14:textId="3DA14926" w:rsidR="00AE4DBE" w:rsidRPr="00AE4DBE" w:rsidRDefault="00AE4DBE" w:rsidP="00AD0926">
            <w:pPr>
              <w:jc w:val="center"/>
              <w:rPr>
                <w:rFonts w:ascii="Palatino Linotype" w:hAnsi="Palatino Linotype"/>
              </w:rPr>
            </w:pPr>
            <w:r w:rsidRPr="00AE4DBE">
              <w:rPr>
                <w:rFonts w:ascii="Palatino Linotype" w:hAnsi="Palatino Linotype"/>
              </w:rPr>
              <w:t>01</w:t>
            </w:r>
          </w:p>
        </w:tc>
        <w:tc>
          <w:tcPr>
            <w:tcW w:w="2120" w:type="dxa"/>
            <w:vAlign w:val="center"/>
          </w:tcPr>
          <w:p w14:paraId="08D030D4" w14:textId="214C716F" w:rsidR="00AE4DBE" w:rsidRPr="00AE4DBE" w:rsidRDefault="00111068" w:rsidP="00AD0926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Ileum-specimen discussion</w:t>
            </w:r>
          </w:p>
        </w:tc>
        <w:tc>
          <w:tcPr>
            <w:tcW w:w="1390" w:type="dxa"/>
            <w:vAlign w:val="center"/>
          </w:tcPr>
          <w:p w14:paraId="35EDE51F" w14:textId="43538027" w:rsidR="00AE4DBE" w:rsidRPr="00AE4DBE" w:rsidRDefault="00AE4DBE" w:rsidP="00AD0926">
            <w:pPr>
              <w:jc w:val="center"/>
              <w:rPr>
                <w:rFonts w:ascii="Palatino Linotype" w:hAnsi="Palatino Linotype"/>
              </w:rPr>
            </w:pPr>
            <w:r w:rsidRPr="00AE4DBE">
              <w:rPr>
                <w:rFonts w:ascii="Palatino Linotype" w:hAnsi="Palatino Linotype"/>
              </w:rPr>
              <w:t>151</w:t>
            </w:r>
          </w:p>
        </w:tc>
        <w:tc>
          <w:tcPr>
            <w:tcW w:w="2104" w:type="dxa"/>
            <w:vAlign w:val="center"/>
          </w:tcPr>
          <w:p w14:paraId="027BA145" w14:textId="7F7A1E1A" w:rsidR="00AE4DBE" w:rsidRPr="00AE4DBE" w:rsidRDefault="00AE4DBE" w:rsidP="00AD0926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AE4DBE">
              <w:rPr>
                <w:rFonts w:ascii="Palatino Linotype" w:hAnsi="Palatino Linotype"/>
                <w:sz w:val="20"/>
                <w:szCs w:val="20"/>
              </w:rPr>
              <w:t>100 % (n=151)</w:t>
            </w:r>
          </w:p>
        </w:tc>
        <w:tc>
          <w:tcPr>
            <w:tcW w:w="2133" w:type="dxa"/>
            <w:vAlign w:val="center"/>
          </w:tcPr>
          <w:p w14:paraId="5BE680B9" w14:textId="1AA55A4D" w:rsidR="00AE4DBE" w:rsidRPr="00AE4DBE" w:rsidRDefault="00111068" w:rsidP="00AD0926">
            <w:pPr>
              <w:jc w:val="center"/>
              <w:rPr>
                <w:rFonts w:ascii="Palatino Linotype" w:hAnsi="Palatino Linotype"/>
              </w:rPr>
            </w:pPr>
            <w:hyperlink r:id="rId16" w:history="1">
              <w:r w:rsidRPr="00CA3D94">
                <w:rPr>
                  <w:rStyle w:val="Hyperlink"/>
                </w:rPr>
                <w:t>https://drive.google.com/file/d/1-St10TzHwVQrGOUkqZPI3b9D1Kdd732E/view?usp=sharing</w:t>
              </w:r>
            </w:hyperlink>
            <w:r>
              <w:t xml:space="preserve"> </w:t>
            </w:r>
          </w:p>
        </w:tc>
        <w:tc>
          <w:tcPr>
            <w:tcW w:w="1357" w:type="dxa"/>
            <w:vAlign w:val="center"/>
          </w:tcPr>
          <w:p w14:paraId="34E51CF1" w14:textId="77777777" w:rsidR="00AE4DBE" w:rsidRPr="00AE4DBE" w:rsidRDefault="00AE4DBE" w:rsidP="00AD0926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312" w:type="dxa"/>
            <w:vAlign w:val="center"/>
          </w:tcPr>
          <w:p w14:paraId="54940AF6" w14:textId="77777777" w:rsidR="00AE4DBE" w:rsidRPr="00AE4DBE" w:rsidRDefault="00AE4DBE" w:rsidP="00AD0926">
            <w:pPr>
              <w:rPr>
                <w:rFonts w:ascii="Palatino Linotype" w:hAnsi="Palatino Linotype"/>
                <w:sz w:val="20"/>
                <w:szCs w:val="20"/>
              </w:rPr>
            </w:pPr>
          </w:p>
        </w:tc>
      </w:tr>
    </w:tbl>
    <w:p w14:paraId="0C53C483" w14:textId="4123B8BF" w:rsidR="00D452B8" w:rsidRPr="00CF6C71" w:rsidRDefault="00D452B8" w:rsidP="0046552D">
      <w:pPr>
        <w:spacing w:after="0"/>
        <w:rPr>
          <w:rFonts w:ascii="Palatino Linotype" w:hAnsi="Palatino Linotype"/>
          <w:b/>
          <w:bCs/>
        </w:rPr>
      </w:pPr>
      <w:bookmarkStart w:id="0" w:name="_Hlk35944355"/>
    </w:p>
    <w:p w14:paraId="4444B75D" w14:textId="4178E6C0" w:rsidR="00AE4DBE" w:rsidRDefault="00AE4DBE" w:rsidP="00AE4DBE">
      <w:pPr>
        <w:pStyle w:val="ListParagraph"/>
        <w:numPr>
          <w:ilvl w:val="0"/>
          <w:numId w:val="20"/>
        </w:numPr>
        <w:spacing w:after="0"/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t xml:space="preserve">Number of asynchronous classes conducted= </w:t>
      </w:r>
      <w:r w:rsidR="00111068">
        <w:rPr>
          <w:rFonts w:ascii="Palatino Linotype" w:hAnsi="Palatino Linotype"/>
          <w:b/>
          <w:bCs/>
        </w:rPr>
        <w:t>08</w:t>
      </w:r>
    </w:p>
    <w:p w14:paraId="4861F02E" w14:textId="77777777" w:rsidR="00AE4DBE" w:rsidRDefault="00AE4DBE" w:rsidP="0046552D">
      <w:pPr>
        <w:spacing w:after="0"/>
        <w:rPr>
          <w:rFonts w:ascii="Palatino Linotype" w:hAnsi="Palatino Linotype"/>
          <w:b/>
          <w:bCs/>
        </w:rPr>
      </w:pPr>
    </w:p>
    <w:p w14:paraId="0B1CACD8" w14:textId="5B37B519" w:rsidR="0046552D" w:rsidRPr="00CF6C71" w:rsidRDefault="001F521E" w:rsidP="0046552D">
      <w:pPr>
        <w:spacing w:after="0"/>
        <w:rPr>
          <w:rFonts w:ascii="Palatino Linotype" w:hAnsi="Palatino Linotype"/>
          <w:b/>
          <w:bCs/>
        </w:rPr>
      </w:pPr>
      <w:r w:rsidRPr="00CF6C71">
        <w:rPr>
          <w:rFonts w:ascii="Palatino Linotype" w:hAnsi="Palatino Linotype"/>
          <w:b/>
          <w:bCs/>
        </w:rPr>
        <w:t>Date:</w:t>
      </w:r>
      <w:r w:rsidR="00461404" w:rsidRPr="00CF6C71">
        <w:rPr>
          <w:rFonts w:ascii="Palatino Linotype" w:hAnsi="Palatino Linotype"/>
          <w:b/>
          <w:bCs/>
        </w:rPr>
        <w:t xml:space="preserve"> </w:t>
      </w:r>
      <w:r w:rsidR="00111068">
        <w:rPr>
          <w:rFonts w:ascii="Palatino Linotype" w:hAnsi="Palatino Linotype"/>
          <w:b/>
          <w:bCs/>
        </w:rPr>
        <w:t>17</w:t>
      </w:r>
      <w:r w:rsidR="00C369B3" w:rsidRPr="00CF6C71">
        <w:rPr>
          <w:rFonts w:ascii="Palatino Linotype" w:hAnsi="Palatino Linotype"/>
          <w:b/>
          <w:bCs/>
        </w:rPr>
        <w:t>/0</w:t>
      </w:r>
      <w:r w:rsidR="00111068">
        <w:rPr>
          <w:rFonts w:ascii="Palatino Linotype" w:hAnsi="Palatino Linotype"/>
          <w:b/>
          <w:bCs/>
        </w:rPr>
        <w:t>8</w:t>
      </w:r>
      <w:r w:rsidR="00C369B3" w:rsidRPr="00CF6C71">
        <w:rPr>
          <w:rFonts w:ascii="Palatino Linotype" w:hAnsi="Palatino Linotype"/>
          <w:b/>
          <w:bCs/>
        </w:rPr>
        <w:t>/2020</w:t>
      </w:r>
      <w:r w:rsidR="0046552D" w:rsidRPr="00CF6C71">
        <w:rPr>
          <w:rFonts w:ascii="Palatino Linotype" w:hAnsi="Palatino Linotype"/>
          <w:b/>
          <w:bCs/>
        </w:rPr>
        <w:t xml:space="preserve"> </w:t>
      </w:r>
    </w:p>
    <w:p w14:paraId="0BB32FED" w14:textId="10CFB342" w:rsidR="001F521E" w:rsidRPr="00CF6C71" w:rsidRDefault="001F521E" w:rsidP="0046552D">
      <w:pPr>
        <w:spacing w:after="0"/>
        <w:rPr>
          <w:rFonts w:ascii="Palatino Linotype" w:hAnsi="Palatino Linotype"/>
          <w:b/>
          <w:bCs/>
        </w:rPr>
      </w:pPr>
      <w:r w:rsidRPr="00CF6C71">
        <w:rPr>
          <w:rFonts w:ascii="Palatino Linotype" w:hAnsi="Palatino Linotype"/>
          <w:b/>
          <w:bCs/>
        </w:rPr>
        <w:t>Place:</w:t>
      </w:r>
      <w:bookmarkEnd w:id="0"/>
      <w:r w:rsidR="00461404" w:rsidRPr="00CF6C71">
        <w:rPr>
          <w:rFonts w:ascii="Palatino Linotype" w:hAnsi="Palatino Linotype"/>
          <w:b/>
          <w:bCs/>
        </w:rPr>
        <w:t xml:space="preserve"> B G Nagara</w:t>
      </w:r>
    </w:p>
    <w:p w14:paraId="451FE586" w14:textId="0524F9FF" w:rsidR="00461404" w:rsidRPr="00CF6C71" w:rsidRDefault="00461404" w:rsidP="0046552D">
      <w:pPr>
        <w:spacing w:after="0"/>
        <w:jc w:val="right"/>
        <w:rPr>
          <w:rFonts w:ascii="Palatino Linotype" w:hAnsi="Palatino Linotype"/>
          <w:b/>
          <w:bCs/>
        </w:rPr>
      </w:pPr>
      <w:r w:rsidRPr="00CF6C71">
        <w:rPr>
          <w:rFonts w:ascii="Palatino Linotype" w:hAnsi="Palatino Linotype"/>
          <w:b/>
          <w:bCs/>
        </w:rPr>
        <w:t>Professor and Head</w:t>
      </w:r>
    </w:p>
    <w:p w14:paraId="76975F12" w14:textId="277FA58A" w:rsidR="00461404" w:rsidRPr="00CF6C71" w:rsidRDefault="00461404" w:rsidP="0046552D">
      <w:pPr>
        <w:spacing w:after="0"/>
        <w:jc w:val="right"/>
        <w:rPr>
          <w:rFonts w:ascii="Palatino Linotype" w:hAnsi="Palatino Linotype"/>
          <w:b/>
          <w:bCs/>
        </w:rPr>
      </w:pPr>
      <w:r w:rsidRPr="00CF6C71">
        <w:rPr>
          <w:rFonts w:ascii="Palatino Linotype" w:hAnsi="Palatino Linotype"/>
          <w:b/>
          <w:bCs/>
        </w:rPr>
        <w:t xml:space="preserve">Department of </w:t>
      </w:r>
      <w:r w:rsidR="005E3CF9" w:rsidRPr="00CF6C71">
        <w:rPr>
          <w:rFonts w:ascii="Palatino Linotype" w:hAnsi="Palatino Linotype"/>
          <w:b/>
          <w:bCs/>
        </w:rPr>
        <w:t>Anatomy</w:t>
      </w:r>
    </w:p>
    <w:p w14:paraId="12442C64" w14:textId="4CBFFC90" w:rsidR="00414787" w:rsidRPr="00CF6C71" w:rsidRDefault="00461404" w:rsidP="00414787">
      <w:pPr>
        <w:spacing w:after="0"/>
        <w:jc w:val="right"/>
        <w:rPr>
          <w:rFonts w:ascii="Palatino Linotype" w:hAnsi="Palatino Linotype"/>
          <w:b/>
          <w:bCs/>
        </w:rPr>
      </w:pPr>
      <w:r w:rsidRPr="00CF6C71">
        <w:rPr>
          <w:rFonts w:ascii="Palatino Linotype" w:hAnsi="Palatino Linotype"/>
          <w:b/>
          <w:bCs/>
        </w:rPr>
        <w:t>AIMS, B G Nagara</w:t>
      </w:r>
    </w:p>
    <w:p w14:paraId="7C4905B0" w14:textId="186C27ED" w:rsidR="00C369B3" w:rsidRPr="00CF6C71" w:rsidRDefault="00C369B3" w:rsidP="00414787">
      <w:pPr>
        <w:spacing w:after="0"/>
        <w:jc w:val="right"/>
        <w:rPr>
          <w:rFonts w:ascii="Palatino Linotype" w:hAnsi="Palatino Linotype"/>
          <w:b/>
          <w:bCs/>
        </w:rPr>
      </w:pPr>
    </w:p>
    <w:p w14:paraId="084473A9" w14:textId="4515D597" w:rsidR="00C369B3" w:rsidRPr="00CF6C71" w:rsidRDefault="00C369B3" w:rsidP="00414787">
      <w:pPr>
        <w:spacing w:after="0"/>
        <w:jc w:val="right"/>
        <w:rPr>
          <w:rFonts w:ascii="Palatino Linotype" w:hAnsi="Palatino Linotype"/>
          <w:b/>
          <w:bCs/>
        </w:rPr>
      </w:pPr>
    </w:p>
    <w:p w14:paraId="71AFC85C" w14:textId="7FA66EB3" w:rsidR="00C369B3" w:rsidRPr="00CF6C71" w:rsidRDefault="00C369B3" w:rsidP="00414787">
      <w:pPr>
        <w:spacing w:after="0"/>
        <w:jc w:val="right"/>
        <w:rPr>
          <w:rFonts w:ascii="Palatino Linotype" w:hAnsi="Palatino Linotype"/>
          <w:b/>
          <w:bCs/>
        </w:rPr>
      </w:pPr>
    </w:p>
    <w:p w14:paraId="2EF1BDD8" w14:textId="0B0CC1D7" w:rsidR="00C369B3" w:rsidRPr="00CF6C71" w:rsidRDefault="00C369B3" w:rsidP="00414787">
      <w:pPr>
        <w:spacing w:after="0"/>
        <w:jc w:val="right"/>
        <w:rPr>
          <w:rFonts w:ascii="Palatino Linotype" w:hAnsi="Palatino Linotype"/>
          <w:b/>
          <w:bCs/>
        </w:rPr>
      </w:pPr>
    </w:p>
    <w:p w14:paraId="03751BB1" w14:textId="3EB40CD3" w:rsidR="00C369B3" w:rsidRPr="00CF6C71" w:rsidRDefault="00C369B3" w:rsidP="00414787">
      <w:pPr>
        <w:spacing w:after="0"/>
        <w:jc w:val="right"/>
        <w:rPr>
          <w:rFonts w:ascii="Palatino Linotype" w:hAnsi="Palatino Linotype"/>
          <w:b/>
          <w:bCs/>
        </w:rPr>
      </w:pPr>
    </w:p>
    <w:sectPr w:rsidR="00C369B3" w:rsidRPr="00CF6C71" w:rsidSect="0046552D">
      <w:headerReference w:type="default" r:id="rId17"/>
      <w:pgSz w:w="16838" w:h="11906" w:orient="landscape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E8DD28" w14:textId="77777777" w:rsidR="000A5BC3" w:rsidRDefault="000A5BC3" w:rsidP="00E524D5">
      <w:pPr>
        <w:spacing w:after="0" w:line="240" w:lineRule="auto"/>
      </w:pPr>
      <w:r>
        <w:separator/>
      </w:r>
    </w:p>
  </w:endnote>
  <w:endnote w:type="continuationSeparator" w:id="0">
    <w:p w14:paraId="724FFEB6" w14:textId="77777777" w:rsidR="000A5BC3" w:rsidRDefault="000A5BC3" w:rsidP="00E524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F281CA" w14:textId="77777777" w:rsidR="000A5BC3" w:rsidRDefault="000A5BC3" w:rsidP="00E524D5">
      <w:pPr>
        <w:spacing w:after="0" w:line="240" w:lineRule="auto"/>
      </w:pPr>
      <w:r>
        <w:separator/>
      </w:r>
    </w:p>
  </w:footnote>
  <w:footnote w:type="continuationSeparator" w:id="0">
    <w:p w14:paraId="297A87E1" w14:textId="77777777" w:rsidR="000A5BC3" w:rsidRDefault="000A5BC3" w:rsidP="00E524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06F13" w14:textId="4FF65C2F" w:rsidR="00E524D5" w:rsidRPr="00D95ADD" w:rsidRDefault="0046552D" w:rsidP="00E524D5">
    <w:pPr>
      <w:pStyle w:val="Header"/>
      <w:jc w:val="center"/>
      <w:rPr>
        <w:rFonts w:ascii="Palatino Linotype" w:hAnsi="Palatino Linotype"/>
        <w:color w:val="1F3864" w:themeColor="accent1" w:themeShade="80"/>
      </w:rPr>
    </w:pPr>
    <w:r w:rsidRPr="00D95ADD">
      <w:rPr>
        <w:rFonts w:ascii="Palatino Linotype" w:hAnsi="Palatino Linotype"/>
        <w:noProof/>
        <w:color w:val="1F3864" w:themeColor="accent1" w:themeShade="80"/>
      </w:rPr>
      <w:drawing>
        <wp:anchor distT="0" distB="0" distL="114300" distR="114300" simplePos="0" relativeHeight="251660288" behindDoc="1" locked="0" layoutInCell="1" allowOverlap="1" wp14:anchorId="728A02F6" wp14:editId="015B10E5">
          <wp:simplePos x="0" y="0"/>
          <wp:positionH relativeFrom="column">
            <wp:posOffset>8450580</wp:posOffset>
          </wp:positionH>
          <wp:positionV relativeFrom="paragraph">
            <wp:posOffset>83820</wp:posOffset>
          </wp:positionV>
          <wp:extent cx="830580" cy="830580"/>
          <wp:effectExtent l="0" t="0" r="7620" b="7620"/>
          <wp:wrapTight wrapText="bothSides">
            <wp:wrapPolygon edited="0">
              <wp:start x="0" y="0"/>
              <wp:lineTo x="0" y="21303"/>
              <wp:lineTo x="21303" y="21303"/>
              <wp:lineTo x="2130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0580" cy="830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24D5" w:rsidRPr="00D95ADD">
      <w:rPr>
        <w:rFonts w:ascii="Palatino Linotype" w:hAnsi="Palatino Linotype"/>
        <w:noProof/>
        <w:color w:val="1F3864" w:themeColor="accent1" w:themeShade="80"/>
      </w:rPr>
      <w:drawing>
        <wp:anchor distT="0" distB="0" distL="114300" distR="114300" simplePos="0" relativeHeight="251659264" behindDoc="1" locked="0" layoutInCell="1" allowOverlap="1" wp14:anchorId="7C01FCDD" wp14:editId="2F0262B8">
          <wp:simplePos x="0" y="0"/>
          <wp:positionH relativeFrom="column">
            <wp:posOffset>-304800</wp:posOffset>
          </wp:positionH>
          <wp:positionV relativeFrom="paragraph">
            <wp:posOffset>0</wp:posOffset>
          </wp:positionV>
          <wp:extent cx="640080" cy="914400"/>
          <wp:effectExtent l="0" t="0" r="7620" b="0"/>
          <wp:wrapTight wrapText="bothSides">
            <wp:wrapPolygon edited="0">
              <wp:start x="0" y="0"/>
              <wp:lineTo x="0" y="21150"/>
              <wp:lineTo x="21214" y="21150"/>
              <wp:lineTo x="2121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24D5" w:rsidRPr="00D95ADD">
      <w:rPr>
        <w:rFonts w:ascii="Palatino Linotype" w:hAnsi="Palatino Linotype"/>
        <w:color w:val="1F3864" w:themeColor="accent1" w:themeShade="80"/>
      </w:rPr>
      <w:t>II Jai Sri Gurudev II</w:t>
    </w:r>
  </w:p>
  <w:p w14:paraId="40D5327D" w14:textId="790500A3" w:rsidR="00E524D5" w:rsidRPr="00D95ADD" w:rsidRDefault="00E524D5" w:rsidP="00E524D5">
    <w:pPr>
      <w:pStyle w:val="Header"/>
      <w:jc w:val="center"/>
      <w:rPr>
        <w:rFonts w:ascii="Palatino Linotype" w:hAnsi="Palatino Linotype"/>
        <w:b/>
        <w:bCs/>
        <w:color w:val="1F3864" w:themeColor="accent1" w:themeShade="80"/>
        <w:sz w:val="28"/>
        <w:szCs w:val="28"/>
      </w:rPr>
    </w:pPr>
    <w:r w:rsidRPr="00D95ADD">
      <w:rPr>
        <w:rFonts w:ascii="Palatino Linotype" w:hAnsi="Palatino Linotype"/>
        <w:b/>
        <w:bCs/>
        <w:color w:val="1F3864" w:themeColor="accent1" w:themeShade="80"/>
        <w:sz w:val="28"/>
        <w:szCs w:val="28"/>
      </w:rPr>
      <w:t>Adich</w:t>
    </w:r>
    <w:r w:rsidR="001F521E">
      <w:rPr>
        <w:rFonts w:ascii="Palatino Linotype" w:hAnsi="Palatino Linotype"/>
        <w:b/>
        <w:bCs/>
        <w:color w:val="1F3864" w:themeColor="accent1" w:themeShade="80"/>
        <w:sz w:val="28"/>
        <w:szCs w:val="28"/>
      </w:rPr>
      <w:t>u</w:t>
    </w:r>
    <w:r w:rsidRPr="00D95ADD">
      <w:rPr>
        <w:rFonts w:ascii="Palatino Linotype" w:hAnsi="Palatino Linotype"/>
        <w:b/>
        <w:bCs/>
        <w:color w:val="1F3864" w:themeColor="accent1" w:themeShade="80"/>
        <w:sz w:val="28"/>
        <w:szCs w:val="28"/>
      </w:rPr>
      <w:t>nchanagiri University</w:t>
    </w:r>
  </w:p>
  <w:p w14:paraId="66373C62" w14:textId="720C8E0F" w:rsidR="00E524D5" w:rsidRPr="00D95ADD" w:rsidRDefault="00E524D5" w:rsidP="00E524D5">
    <w:pPr>
      <w:pStyle w:val="Header"/>
      <w:jc w:val="center"/>
      <w:rPr>
        <w:rFonts w:ascii="Palatino Linotype" w:hAnsi="Palatino Linotype"/>
        <w:b/>
        <w:bCs/>
        <w:color w:val="1F3864" w:themeColor="accent1" w:themeShade="80"/>
        <w:sz w:val="28"/>
        <w:szCs w:val="28"/>
      </w:rPr>
    </w:pPr>
    <w:r w:rsidRPr="00D95ADD">
      <w:rPr>
        <w:rFonts w:ascii="Palatino Linotype" w:hAnsi="Palatino Linotype"/>
        <w:b/>
        <w:bCs/>
        <w:color w:val="1F3864" w:themeColor="accent1" w:themeShade="80"/>
        <w:sz w:val="28"/>
        <w:szCs w:val="28"/>
      </w:rPr>
      <w:t>Adichunchanagiri Institute of Medical Sciences</w:t>
    </w:r>
  </w:p>
  <w:p w14:paraId="66B2C551" w14:textId="7348959B" w:rsidR="00E524D5" w:rsidRPr="00D95ADD" w:rsidRDefault="00E524D5" w:rsidP="00E524D5">
    <w:pPr>
      <w:pStyle w:val="Header"/>
      <w:jc w:val="center"/>
      <w:rPr>
        <w:rFonts w:ascii="Palatino Linotype" w:hAnsi="Palatino Linotype"/>
        <w:b/>
        <w:bCs/>
        <w:color w:val="1F3864" w:themeColor="accent1" w:themeShade="80"/>
        <w:sz w:val="28"/>
        <w:szCs w:val="28"/>
      </w:rPr>
    </w:pPr>
  </w:p>
  <w:p w14:paraId="42A04BB4" w14:textId="3F066EBC" w:rsidR="00E524D5" w:rsidRPr="00D95ADD" w:rsidRDefault="00E524D5" w:rsidP="00E524D5">
    <w:pPr>
      <w:pStyle w:val="Header"/>
      <w:jc w:val="center"/>
      <w:rPr>
        <w:rFonts w:ascii="Palatino Linotype" w:hAnsi="Palatino Linotype"/>
        <w:b/>
        <w:bCs/>
        <w:color w:val="1F3864" w:themeColor="accent1" w:themeShade="80"/>
        <w:sz w:val="28"/>
        <w:szCs w:val="28"/>
      </w:rPr>
    </w:pPr>
    <w:r w:rsidRPr="00D95ADD">
      <w:rPr>
        <w:rFonts w:ascii="Palatino Linotype" w:hAnsi="Palatino Linotype"/>
        <w:b/>
        <w:bCs/>
        <w:color w:val="1F3864" w:themeColor="accent1" w:themeShade="80"/>
        <w:sz w:val="28"/>
        <w:szCs w:val="28"/>
      </w:rPr>
      <w:t xml:space="preserve">Department of </w:t>
    </w:r>
    <w:r w:rsidR="00CB43BB">
      <w:rPr>
        <w:rFonts w:ascii="Palatino Linotype" w:hAnsi="Palatino Linotype"/>
        <w:b/>
        <w:bCs/>
        <w:color w:val="1F3864" w:themeColor="accent1" w:themeShade="80"/>
        <w:sz w:val="28"/>
        <w:szCs w:val="28"/>
      </w:rPr>
      <w:t>Anatom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72FB8"/>
    <w:multiLevelType w:val="hybridMultilevel"/>
    <w:tmpl w:val="B440A8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370FD"/>
    <w:multiLevelType w:val="hybridMultilevel"/>
    <w:tmpl w:val="BC1E81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B7552"/>
    <w:multiLevelType w:val="hybridMultilevel"/>
    <w:tmpl w:val="39E8DC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E1426"/>
    <w:multiLevelType w:val="hybridMultilevel"/>
    <w:tmpl w:val="4EFCB1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90946"/>
    <w:multiLevelType w:val="hybridMultilevel"/>
    <w:tmpl w:val="DC4AA8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733B"/>
    <w:multiLevelType w:val="hybridMultilevel"/>
    <w:tmpl w:val="B75012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32A91"/>
    <w:multiLevelType w:val="hybridMultilevel"/>
    <w:tmpl w:val="598017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6320F4"/>
    <w:multiLevelType w:val="hybridMultilevel"/>
    <w:tmpl w:val="B930F0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0C658D"/>
    <w:multiLevelType w:val="hybridMultilevel"/>
    <w:tmpl w:val="26C22FBC"/>
    <w:lvl w:ilvl="0" w:tplc="A2484C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E602D"/>
    <w:multiLevelType w:val="hybridMultilevel"/>
    <w:tmpl w:val="BFC22E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E61393"/>
    <w:multiLevelType w:val="hybridMultilevel"/>
    <w:tmpl w:val="653C177E"/>
    <w:lvl w:ilvl="0" w:tplc="B1164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E275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F29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E8A5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6FE0B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04C8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3415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3EEB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DA1B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8B2130D"/>
    <w:multiLevelType w:val="hybridMultilevel"/>
    <w:tmpl w:val="EC58924A"/>
    <w:lvl w:ilvl="0" w:tplc="D3DE859A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3B100B"/>
    <w:multiLevelType w:val="hybridMultilevel"/>
    <w:tmpl w:val="3356D1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AE0AEF"/>
    <w:multiLevelType w:val="hybridMultilevel"/>
    <w:tmpl w:val="1A3A85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B65991"/>
    <w:multiLevelType w:val="hybridMultilevel"/>
    <w:tmpl w:val="B7FA7B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9C557A"/>
    <w:multiLevelType w:val="hybridMultilevel"/>
    <w:tmpl w:val="7BD875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1E06C9"/>
    <w:multiLevelType w:val="hybridMultilevel"/>
    <w:tmpl w:val="0EE014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622FFC"/>
    <w:multiLevelType w:val="hybridMultilevel"/>
    <w:tmpl w:val="17A0B466"/>
    <w:lvl w:ilvl="0" w:tplc="325440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32A6D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90CAA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74AA4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9406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E6BB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D74B1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C12AF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A86D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7C3961EB"/>
    <w:multiLevelType w:val="hybridMultilevel"/>
    <w:tmpl w:val="1A3A85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3126BD"/>
    <w:multiLevelType w:val="hybridMultilevel"/>
    <w:tmpl w:val="94B468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8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16"/>
  </w:num>
  <w:num w:numId="8">
    <w:abstractNumId w:val="2"/>
  </w:num>
  <w:num w:numId="9">
    <w:abstractNumId w:val="12"/>
  </w:num>
  <w:num w:numId="10">
    <w:abstractNumId w:val="10"/>
  </w:num>
  <w:num w:numId="11">
    <w:abstractNumId w:val="17"/>
  </w:num>
  <w:num w:numId="12">
    <w:abstractNumId w:val="4"/>
  </w:num>
  <w:num w:numId="13">
    <w:abstractNumId w:val="9"/>
  </w:num>
  <w:num w:numId="14">
    <w:abstractNumId w:val="19"/>
  </w:num>
  <w:num w:numId="15">
    <w:abstractNumId w:val="14"/>
  </w:num>
  <w:num w:numId="16">
    <w:abstractNumId w:val="15"/>
  </w:num>
  <w:num w:numId="17">
    <w:abstractNumId w:val="5"/>
  </w:num>
  <w:num w:numId="18">
    <w:abstractNumId w:val="11"/>
  </w:num>
  <w:num w:numId="19">
    <w:abstractNumId w:val="8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LQ0NTQ3MTUyNjJV0lEKTi0uzszPAykwqgUAyf/w/SwAAAA="/>
  </w:docVars>
  <w:rsids>
    <w:rsidRoot w:val="00711652"/>
    <w:rsid w:val="0000364D"/>
    <w:rsid w:val="00021234"/>
    <w:rsid w:val="00051750"/>
    <w:rsid w:val="00054462"/>
    <w:rsid w:val="00056A25"/>
    <w:rsid w:val="000A1E3B"/>
    <w:rsid w:val="000A5BC3"/>
    <w:rsid w:val="0010368B"/>
    <w:rsid w:val="00103D30"/>
    <w:rsid w:val="00111068"/>
    <w:rsid w:val="00114D50"/>
    <w:rsid w:val="001639F8"/>
    <w:rsid w:val="00175250"/>
    <w:rsid w:val="001A1A08"/>
    <w:rsid w:val="001A4D15"/>
    <w:rsid w:val="001C35BC"/>
    <w:rsid w:val="001F48D4"/>
    <w:rsid w:val="001F521E"/>
    <w:rsid w:val="001F725E"/>
    <w:rsid w:val="002365A7"/>
    <w:rsid w:val="0025370A"/>
    <w:rsid w:val="002C5A1B"/>
    <w:rsid w:val="002F1233"/>
    <w:rsid w:val="0032412F"/>
    <w:rsid w:val="00357B87"/>
    <w:rsid w:val="0037615F"/>
    <w:rsid w:val="003B6D57"/>
    <w:rsid w:val="003C3FEB"/>
    <w:rsid w:val="003E3E8B"/>
    <w:rsid w:val="003E55CA"/>
    <w:rsid w:val="003F6A9A"/>
    <w:rsid w:val="00414787"/>
    <w:rsid w:val="00461404"/>
    <w:rsid w:val="0046552D"/>
    <w:rsid w:val="004A3C62"/>
    <w:rsid w:val="004B6C50"/>
    <w:rsid w:val="004C090E"/>
    <w:rsid w:val="00560F7D"/>
    <w:rsid w:val="005730D6"/>
    <w:rsid w:val="005952A3"/>
    <w:rsid w:val="005A23BC"/>
    <w:rsid w:val="005B3465"/>
    <w:rsid w:val="005D563D"/>
    <w:rsid w:val="005E3CF9"/>
    <w:rsid w:val="00606337"/>
    <w:rsid w:val="00637360"/>
    <w:rsid w:val="00641D6C"/>
    <w:rsid w:val="00667CE9"/>
    <w:rsid w:val="00671B7B"/>
    <w:rsid w:val="00675EF6"/>
    <w:rsid w:val="00684782"/>
    <w:rsid w:val="006A1B26"/>
    <w:rsid w:val="006B5110"/>
    <w:rsid w:val="006B6A31"/>
    <w:rsid w:val="006D5D23"/>
    <w:rsid w:val="00701CDD"/>
    <w:rsid w:val="00711652"/>
    <w:rsid w:val="00721F95"/>
    <w:rsid w:val="00752C2F"/>
    <w:rsid w:val="00781AD5"/>
    <w:rsid w:val="008257C4"/>
    <w:rsid w:val="00840697"/>
    <w:rsid w:val="00864E95"/>
    <w:rsid w:val="00867D17"/>
    <w:rsid w:val="00895564"/>
    <w:rsid w:val="008E0ACF"/>
    <w:rsid w:val="008E1B3F"/>
    <w:rsid w:val="009B6B6E"/>
    <w:rsid w:val="009E3447"/>
    <w:rsid w:val="00A26383"/>
    <w:rsid w:val="00A555FB"/>
    <w:rsid w:val="00AA6FFE"/>
    <w:rsid w:val="00AB19E5"/>
    <w:rsid w:val="00AC1732"/>
    <w:rsid w:val="00AC42DD"/>
    <w:rsid w:val="00AD0926"/>
    <w:rsid w:val="00AE4DBE"/>
    <w:rsid w:val="00AF590C"/>
    <w:rsid w:val="00B3692D"/>
    <w:rsid w:val="00B4323D"/>
    <w:rsid w:val="00B57D71"/>
    <w:rsid w:val="00B63DCA"/>
    <w:rsid w:val="00B65961"/>
    <w:rsid w:val="00B668F6"/>
    <w:rsid w:val="00B76A94"/>
    <w:rsid w:val="00B90CA3"/>
    <w:rsid w:val="00BC2BF7"/>
    <w:rsid w:val="00BF136F"/>
    <w:rsid w:val="00C06D91"/>
    <w:rsid w:val="00C16BA4"/>
    <w:rsid w:val="00C22D2D"/>
    <w:rsid w:val="00C26235"/>
    <w:rsid w:val="00C31599"/>
    <w:rsid w:val="00C369B3"/>
    <w:rsid w:val="00C776FC"/>
    <w:rsid w:val="00CA22F3"/>
    <w:rsid w:val="00CB43BB"/>
    <w:rsid w:val="00CB6821"/>
    <w:rsid w:val="00CC1A39"/>
    <w:rsid w:val="00CC7391"/>
    <w:rsid w:val="00CF0F9B"/>
    <w:rsid w:val="00CF218E"/>
    <w:rsid w:val="00CF6C71"/>
    <w:rsid w:val="00D27AB2"/>
    <w:rsid w:val="00D32E78"/>
    <w:rsid w:val="00D4356E"/>
    <w:rsid w:val="00D43722"/>
    <w:rsid w:val="00D452B8"/>
    <w:rsid w:val="00D734DE"/>
    <w:rsid w:val="00D824A5"/>
    <w:rsid w:val="00D95ADD"/>
    <w:rsid w:val="00DA2DEA"/>
    <w:rsid w:val="00DC502E"/>
    <w:rsid w:val="00DF5821"/>
    <w:rsid w:val="00E23009"/>
    <w:rsid w:val="00E2388F"/>
    <w:rsid w:val="00E3395C"/>
    <w:rsid w:val="00E42402"/>
    <w:rsid w:val="00E524D5"/>
    <w:rsid w:val="00E567AF"/>
    <w:rsid w:val="00E83A55"/>
    <w:rsid w:val="00EA5ABC"/>
    <w:rsid w:val="00ED07EC"/>
    <w:rsid w:val="00F30FEE"/>
    <w:rsid w:val="00F3405C"/>
    <w:rsid w:val="00F834E1"/>
    <w:rsid w:val="00F957DF"/>
    <w:rsid w:val="00FC4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CE1592"/>
  <w15:docId w15:val="{F87542B4-B747-404F-87CA-7758ED65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F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16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55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55C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55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5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5A23BC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524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4D5"/>
  </w:style>
  <w:style w:type="paragraph" w:styleId="Footer">
    <w:name w:val="footer"/>
    <w:basedOn w:val="Normal"/>
    <w:link w:val="FooterChar"/>
    <w:uiPriority w:val="99"/>
    <w:unhideWhenUsed/>
    <w:rsid w:val="00E524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4D5"/>
  </w:style>
  <w:style w:type="character" w:styleId="FollowedHyperlink">
    <w:name w:val="FollowedHyperlink"/>
    <w:basedOn w:val="DefaultParagraphFont"/>
    <w:uiPriority w:val="99"/>
    <w:semiHidden/>
    <w:unhideWhenUsed/>
    <w:rsid w:val="003E3E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80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88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5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2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56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3YXC_YAX6sHf4C0MD9fx_Y70tNF1dKeyM9q0zHRx0P8/edit?usp=sharing" TargetMode="External"/><Relationship Id="rId13" Type="http://schemas.openxmlformats.org/officeDocument/2006/relationships/hyperlink" Target="https://drive.google.com/file/d/1-IVt3SZQljV0eCINTw-8ccnHkPbSUUmA/view?usp=sharin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BR5nZzyerk1RdNUWCvmXaXF1AAskbK3N/view?usp=sharing" TargetMode="External"/><Relationship Id="rId12" Type="http://schemas.openxmlformats.org/officeDocument/2006/relationships/hyperlink" Target="https://drive.google.com/file/d/1Trm-odXKBRIv8uSfvDaLuazBtQ-iixra/view?usp=drivesdk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-St10TzHwVQrGOUkqZPI3b9D1Kdd732E/view?usp=shari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file/d/1TIKKKoCue0aBhyiEmYYcNIRW3JgQrrsp/view?usp=shar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file/d/1-St10TzHwVQrGOUkqZPI3b9D1Kdd732E/view?usp=sharing" TargetMode="External"/><Relationship Id="rId10" Type="http://schemas.openxmlformats.org/officeDocument/2006/relationships/hyperlink" Target="https://drive.google.com/file/d/1A6hw49vA29tLa-7XGxvUcGzyztXAxYLq/view?usp=sharin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forms/d/1x21vluBwUSjCVNIQfVASyxUtTmpHWv3sDdSviMtI4F8/edit" TargetMode="External"/><Relationship Id="rId14" Type="http://schemas.openxmlformats.org/officeDocument/2006/relationships/hyperlink" Target="https://drive.google.com/file/d/1-Gp4p5AuVEnqOC4dkA5qYLhZpUbaaqmy/view?usp=sharin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tejaswi Hiremarali lokanathan</cp:lastModifiedBy>
  <cp:revision>3</cp:revision>
  <cp:lastPrinted>2020-04-08T08:29:00Z</cp:lastPrinted>
  <dcterms:created xsi:type="dcterms:W3CDTF">2020-08-17T07:21:00Z</dcterms:created>
  <dcterms:modified xsi:type="dcterms:W3CDTF">2020-08-17T07:29:00Z</dcterms:modified>
</cp:coreProperties>
</file>